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3de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4Z</dcterms:created>
  <dcterms:modified xsi:type="dcterms:W3CDTF">2020-12-13T18:29:14Z</dcterms:modified>
</cp:coreProperties>
</file>